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796CFE" w14:textId="658C60FA" w:rsidR="00F75FE0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BD3D54">
        <w:rPr>
          <w:rFonts w:ascii="Times New Roman" w:hAnsi="Times New Roman"/>
          <w:sz w:val="24"/>
          <w:szCs w:val="24"/>
        </w:rPr>
        <w:t>PE_</w:t>
      </w:r>
      <w:r>
        <w:rPr>
          <w:rFonts w:ascii="Times New Roman" w:hAnsi="Times New Roman"/>
          <w:sz w:val="24"/>
          <w:szCs w:val="24"/>
        </w:rPr>
        <w:t>HSF302</w:t>
      </w:r>
      <w:r w:rsidRPr="00BD3D54">
        <w:rPr>
          <w:rFonts w:ascii="Times New Roman" w:hAnsi="Times New Roman"/>
          <w:sz w:val="24"/>
          <w:szCs w:val="24"/>
        </w:rPr>
        <w:t>_</w:t>
      </w:r>
      <w:r w:rsidR="005B5776">
        <w:rPr>
          <w:rFonts w:ascii="Times New Roman" w:hAnsi="Times New Roman"/>
          <w:sz w:val="24"/>
          <w:szCs w:val="24"/>
        </w:rPr>
        <w:t>SUM</w:t>
      </w:r>
      <w:r>
        <w:rPr>
          <w:rFonts w:ascii="Times New Roman" w:hAnsi="Times New Roman"/>
          <w:sz w:val="24"/>
          <w:szCs w:val="24"/>
        </w:rPr>
        <w:t>25_</w:t>
      </w:r>
      <w:r w:rsidR="00D43004">
        <w:rPr>
          <w:rFonts w:ascii="Times New Roman" w:hAnsi="Times New Roman"/>
          <w:sz w:val="24"/>
          <w:szCs w:val="24"/>
        </w:rPr>
        <w:t>TrialExam</w:t>
      </w:r>
      <w:r w:rsidR="00824393">
        <w:rPr>
          <w:rFonts w:ascii="Times New Roman" w:hAnsi="Times New Roman"/>
          <w:sz w:val="24"/>
          <w:szCs w:val="24"/>
        </w:rPr>
        <w:t>_Note</w:t>
      </w:r>
    </w:p>
    <w:p w14:paraId="300C9D0E" w14:textId="0EF5E0DF" w:rsidR="002E0D03" w:rsidRPr="00736CAE" w:rsidRDefault="00D43004" w:rsidP="002E0D03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MMER</w:t>
      </w:r>
      <w:r w:rsidR="002E0D03">
        <w:rPr>
          <w:rFonts w:ascii="Times New Roman" w:hAnsi="Times New Roman"/>
          <w:sz w:val="24"/>
          <w:szCs w:val="24"/>
        </w:rPr>
        <w:t xml:space="preserve"> 2025</w:t>
      </w:r>
      <w:r w:rsidR="002E0D03" w:rsidRPr="00736CAE">
        <w:rPr>
          <w:rFonts w:ascii="Times New Roman" w:hAnsi="Times New Roman"/>
          <w:sz w:val="24"/>
          <w:szCs w:val="24"/>
        </w:rPr>
        <w:br/>
        <w:t xml:space="preserve">Subject: </w:t>
      </w:r>
      <w:r w:rsidR="002E0D03">
        <w:rPr>
          <w:rFonts w:ascii="Times New Roman" w:hAnsi="Times New Roman"/>
          <w:sz w:val="24"/>
          <w:szCs w:val="24"/>
        </w:rPr>
        <w:t>HSF302</w:t>
      </w:r>
      <w:r w:rsidR="002E0D03" w:rsidRPr="00736CAE">
        <w:rPr>
          <w:rFonts w:ascii="Times New Roman" w:hAnsi="Times New Roman"/>
          <w:sz w:val="24"/>
          <w:szCs w:val="24"/>
        </w:rPr>
        <w:br/>
        <w:t>Duration: 90 minutes</w:t>
      </w:r>
    </w:p>
    <w:p w14:paraId="3F0D7131" w14:textId="77777777" w:rsidR="001B7FC6" w:rsidRPr="006D1B11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A076A42" w14:textId="5B2F0390" w:rsidR="003E6B79" w:rsidRPr="00CE00C6" w:rsidRDefault="00595D6E" w:rsidP="008A1B3A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="000A5966" w:rsidRPr="008A1B3A">
        <w:rPr>
          <w:rFonts w:ascii="Times New Roman" w:hAnsi="Times New Roman" w:cs="Times New Roman"/>
          <w:b/>
          <w:sz w:val="28"/>
          <w:szCs w:val="28"/>
        </w:rPr>
        <w:t>Working</w:t>
      </w:r>
      <w:r w:rsidR="000A5966" w:rsidRPr="00CE00C6">
        <w:rPr>
          <w:rFonts w:ascii="Times New Roman" w:hAnsi="Times New Roman" w:cs="Times New Roman"/>
          <w:b/>
          <w:sz w:val="28"/>
          <w:szCs w:val="28"/>
        </w:rPr>
        <w:t xml:space="preserve"> with DB connection string from </w:t>
      </w:r>
      <w:proofErr w:type="spellStart"/>
      <w:proofErr w:type="gramStart"/>
      <w:r w:rsidR="00536F75" w:rsidRPr="00CE00C6">
        <w:rPr>
          <w:rFonts w:ascii="Times New Roman" w:hAnsi="Times New Roman" w:cs="Times New Roman"/>
          <w:b/>
          <w:sz w:val="28"/>
          <w:szCs w:val="28"/>
        </w:rPr>
        <w:t>application.properties</w:t>
      </w:r>
      <w:proofErr w:type="spellEnd"/>
      <w:proofErr w:type="gramEnd"/>
    </w:p>
    <w:p w14:paraId="504826C5" w14:textId="2EA803A9" w:rsidR="00537AF1" w:rsidRDefault="00537AF1" w:rsidP="00537AF1">
      <w:pPr>
        <w:pStyle w:val="HTMLPreformatted"/>
        <w:shd w:val="clear" w:color="auto" w:fill="1E1F22"/>
        <w:ind w:left="360"/>
      </w:pPr>
      <w:r>
        <w:rPr>
          <w:color w:val="CF8E6D"/>
        </w:rPr>
        <w:t>spring.application.name</w:t>
      </w:r>
      <w:r>
        <w:rPr>
          <w:color w:val="808080"/>
        </w:rPr>
        <w:t>=</w:t>
      </w:r>
      <w:r>
        <w:rPr>
          <w:color w:val="6AAB73"/>
        </w:rPr>
        <w:t>DemoLab01</w:t>
      </w:r>
      <w:r>
        <w:rPr>
          <w:color w:val="6AAB73"/>
        </w:rPr>
        <w:br/>
      </w:r>
      <w:r>
        <w:rPr>
          <w:color w:val="CF8E6D"/>
        </w:rPr>
        <w:t>spring.datasource.url</w:t>
      </w:r>
      <w:r>
        <w:rPr>
          <w:color w:val="808080"/>
        </w:rPr>
        <w:t>=</w:t>
      </w:r>
      <w:proofErr w:type="gramStart"/>
      <w:r>
        <w:rPr>
          <w:color w:val="6AAB73"/>
        </w:rPr>
        <w:t>jdbc:sqlserver://localhost:1433;databaseName</w:t>
      </w:r>
      <w:proofErr w:type="gramEnd"/>
      <w:r>
        <w:rPr>
          <w:color w:val="6AAB73"/>
        </w:rPr>
        <w:t>=</w:t>
      </w:r>
      <w:r w:rsidR="00952BCE" w:rsidRPr="00952BCE">
        <w:t xml:space="preserve"> </w:t>
      </w:r>
      <w:r w:rsidR="00952BCE" w:rsidRPr="00952BCE">
        <w:rPr>
          <w:color w:val="6AAB73"/>
        </w:rPr>
        <w:t>SonyStore2025</w:t>
      </w:r>
      <w:proofErr w:type="gramStart"/>
      <w:r w:rsidR="00952BCE" w:rsidRPr="00952BCE">
        <w:rPr>
          <w:color w:val="6AAB73"/>
        </w:rPr>
        <w:t>DB</w:t>
      </w:r>
      <w:r>
        <w:rPr>
          <w:color w:val="6AAB73"/>
        </w:rPr>
        <w:t>;encrypt</w:t>
      </w:r>
      <w:proofErr w:type="gramEnd"/>
      <w:r>
        <w:rPr>
          <w:color w:val="6AAB73"/>
        </w:rPr>
        <w:t>=</w:t>
      </w:r>
      <w:proofErr w:type="spellStart"/>
      <w:proofErr w:type="gramStart"/>
      <w:r>
        <w:rPr>
          <w:color w:val="6AAB73"/>
        </w:rPr>
        <w:t>true;trustServerCertificate</w:t>
      </w:r>
      <w:proofErr w:type="spellEnd"/>
      <w:proofErr w:type="gramEnd"/>
      <w:r>
        <w:rPr>
          <w:color w:val="6AAB73"/>
        </w:rPr>
        <w:t>=true;</w:t>
      </w:r>
      <w:r>
        <w:rPr>
          <w:color w:val="6AAB73"/>
        </w:rPr>
        <w:br/>
      </w:r>
      <w:proofErr w:type="spellStart"/>
      <w:proofErr w:type="gramStart"/>
      <w:r w:rsidRPr="00A33447">
        <w:t>spring.datasource</w:t>
      </w:r>
      <w:proofErr w:type="gramEnd"/>
      <w:r w:rsidRPr="00A33447">
        <w:t>.username</w:t>
      </w:r>
      <w:proofErr w:type="spellEnd"/>
      <w:r w:rsidRPr="00A33447">
        <w:t>=</w:t>
      </w:r>
      <w:proofErr w:type="spellStart"/>
      <w:r w:rsidRPr="00A33447">
        <w:t>sa</w:t>
      </w:r>
      <w:proofErr w:type="spellEnd"/>
      <w:r w:rsidRPr="00A33447">
        <w:br/>
      </w:r>
      <w:proofErr w:type="spellStart"/>
      <w:proofErr w:type="gramStart"/>
      <w:r w:rsidRPr="00A33447">
        <w:t>spring.datasource</w:t>
      </w:r>
      <w:proofErr w:type="gramEnd"/>
      <w:r w:rsidRPr="00A33447">
        <w:t>.password</w:t>
      </w:r>
      <w:proofErr w:type="spellEnd"/>
      <w:r w:rsidRPr="00A33447">
        <w:t>=1234</w:t>
      </w:r>
      <w:r w:rsidRPr="00A33447">
        <w:br/>
        <w:t>spring.datasource.driverClassName=com.microsoft.</w:t>
      </w:r>
      <w:proofErr w:type="gramStart"/>
      <w:r w:rsidRPr="00A33447">
        <w:t>sqlserver.jdbc</w:t>
      </w:r>
      <w:proofErr w:type="gramEnd"/>
      <w:r w:rsidRPr="00A33447">
        <w:t>.SQLServerDriver</w:t>
      </w:r>
      <w:r w:rsidRPr="00A33447">
        <w:br/>
      </w:r>
      <w:proofErr w:type="spellStart"/>
      <w:r w:rsidRPr="00A33447">
        <w:t>spring.jpa.show-sql</w:t>
      </w:r>
      <w:proofErr w:type="spellEnd"/>
      <w:r w:rsidRPr="00A33447">
        <w:t>=true</w:t>
      </w:r>
      <w:r w:rsidRPr="00A33447">
        <w:br/>
      </w:r>
      <w:proofErr w:type="spellStart"/>
      <w:r w:rsidRPr="00A33447">
        <w:t>spring.jpa.hibernate.ddl</w:t>
      </w:r>
      <w:proofErr w:type="spellEnd"/>
      <w:r w:rsidRPr="00A33447">
        <w:t>-auto=</w:t>
      </w:r>
      <w:r w:rsidR="00560749">
        <w:t>update</w:t>
      </w:r>
    </w:p>
    <w:p w14:paraId="7000C77E" w14:textId="77777777" w:rsidR="00370BF7" w:rsidRDefault="00370BF7" w:rsidP="00537AF1">
      <w:pPr>
        <w:pStyle w:val="HTMLPreformatted"/>
        <w:shd w:val="clear" w:color="auto" w:fill="1E1F22"/>
        <w:ind w:left="360"/>
      </w:pPr>
    </w:p>
    <w:p w14:paraId="36529D8B" w14:textId="77777777" w:rsidR="00370BF7" w:rsidRPr="00370BF7" w:rsidRDefault="00370BF7" w:rsidP="00370BF7">
      <w:pPr>
        <w:pStyle w:val="HTMLPreformatted"/>
        <w:shd w:val="clear" w:color="auto" w:fill="1E1F22"/>
        <w:ind w:left="360"/>
      </w:pPr>
      <w:proofErr w:type="spellStart"/>
      <w:proofErr w:type="gramStart"/>
      <w:r w:rsidRPr="00370BF7">
        <w:t>spring.thymeleaf</w:t>
      </w:r>
      <w:proofErr w:type="gramEnd"/>
      <w:r w:rsidRPr="00370BF7">
        <w:t>.cache</w:t>
      </w:r>
      <w:proofErr w:type="spellEnd"/>
      <w:r w:rsidRPr="00370BF7">
        <w:t>=false</w:t>
      </w:r>
      <w:r w:rsidRPr="00370BF7">
        <w:br/>
      </w:r>
      <w:proofErr w:type="spellStart"/>
      <w:proofErr w:type="gramStart"/>
      <w:r w:rsidRPr="00370BF7">
        <w:t>spring.thymeleaf</w:t>
      </w:r>
      <w:proofErr w:type="gramEnd"/>
      <w:r w:rsidRPr="00370BF7">
        <w:t>.prefix</w:t>
      </w:r>
      <w:proofErr w:type="spellEnd"/>
      <w:r w:rsidRPr="00370BF7">
        <w:t>=</w:t>
      </w:r>
      <w:proofErr w:type="spellStart"/>
      <w:r w:rsidRPr="00370BF7">
        <w:t>classpath</w:t>
      </w:r>
      <w:proofErr w:type="spellEnd"/>
      <w:r w:rsidRPr="00370BF7">
        <w:t>:/templates/</w:t>
      </w:r>
      <w:r w:rsidRPr="00370BF7">
        <w:br/>
      </w:r>
      <w:proofErr w:type="gramStart"/>
      <w:r w:rsidRPr="00370BF7">
        <w:t>spring.thymeleaf</w:t>
      </w:r>
      <w:proofErr w:type="gramEnd"/>
      <w:r w:rsidRPr="00370BF7">
        <w:t>.suffix=.html</w:t>
      </w:r>
    </w:p>
    <w:p w14:paraId="18C41576" w14:textId="77777777" w:rsidR="00370BF7" w:rsidRDefault="00370BF7" w:rsidP="00537AF1">
      <w:pPr>
        <w:pStyle w:val="HTMLPreformatted"/>
        <w:shd w:val="clear" w:color="auto" w:fill="1E1F22"/>
        <w:ind w:left="360"/>
      </w:pPr>
    </w:p>
    <w:p w14:paraId="4DCC4504" w14:textId="77777777" w:rsidR="00536F75" w:rsidRPr="008A1B3A" w:rsidRDefault="00536F75" w:rsidP="008A1B3A">
      <w:pPr>
        <w:spacing w:after="0" w:line="360" w:lineRule="auto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6"/>
          <w:szCs w:val="26"/>
        </w:rPr>
      </w:pPr>
    </w:p>
    <w:p w14:paraId="024E7838" w14:textId="11531AEB" w:rsidR="000435B1" w:rsidRPr="00CE00C6" w:rsidRDefault="00963C9F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Working with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52A4F" w:rsidRPr="00CE00C6">
        <w:rPr>
          <w:rFonts w:ascii="Times New Roman" w:hAnsi="Times New Roman" w:cs="Times New Roman"/>
          <w:b/>
          <w:sz w:val="28"/>
          <w:szCs w:val="28"/>
        </w:rPr>
        <w:t xml:space="preserve">the 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pom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>.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xml</w:t>
      </w:r>
    </w:p>
    <w:p w14:paraId="4064DEFF" w14:textId="0CA87E89" w:rsidR="002D3B74" w:rsidRDefault="00A405D9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nsolas" w:hAnsi="Consolas"/>
          <w:sz w:val="20"/>
          <w:szCs w:val="20"/>
        </w:rPr>
        <w:t>&lt;</w:t>
      </w:r>
      <w:r w:rsidRPr="00EB6086">
        <w:rPr>
          <w:rFonts w:ascii="Courier New" w:hAnsi="Courier New" w:cs="Courier New"/>
          <w:sz w:val="20"/>
          <w:szCs w:val="20"/>
        </w:rPr>
        <w:t>dependencies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com.microsoft.sqlserver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mssql-jdbc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runtime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hibernat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hibernate-core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6.5.2.Final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web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test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</w:p>
    <w:p w14:paraId="4B4C4D93" w14:textId="51DC8821" w:rsidR="00A31105" w:rsidRDefault="00A31105" w:rsidP="00A31105">
      <w:pPr>
        <w:pStyle w:val="NormalWeb"/>
        <w:ind w:left="1440"/>
        <w:rPr>
          <w:rFonts w:ascii="Courier New" w:hAnsi="Courier New" w:cs="Courier New"/>
          <w:sz w:val="20"/>
          <w:szCs w:val="20"/>
        </w:rPr>
      </w:pPr>
      <w:r w:rsidRPr="00A31105">
        <w:t>&lt;</w:t>
      </w:r>
      <w:r w:rsidRPr="00A31105">
        <w:rPr>
          <w:rFonts w:ascii="Courier New" w:hAnsi="Courier New" w:cs="Courier New"/>
          <w:sz w:val="20"/>
          <w:szCs w:val="20"/>
        </w:rPr>
        <w:t>dependency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</w:t>
      </w:r>
      <w:proofErr w:type="gramStart"/>
      <w:r w:rsidRPr="00A31105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proofErr w:type="gramEnd"/>
      <w:r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spring-boot-starter-data-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jpa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A31105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A31105">
        <w:rPr>
          <w:rFonts w:ascii="Courier New" w:hAnsi="Courier New" w:cs="Courier New"/>
          <w:sz w:val="20"/>
          <w:szCs w:val="20"/>
        </w:rPr>
        <w:t>&gt;</w:t>
      </w:r>
      <w:r w:rsidRPr="00A31105">
        <w:rPr>
          <w:rFonts w:ascii="Courier New" w:hAnsi="Courier New" w:cs="Courier New"/>
          <w:sz w:val="20"/>
          <w:szCs w:val="20"/>
        </w:rPr>
        <w:br/>
        <w:t xml:space="preserve">    &lt;version&gt;3.4.2&lt;/version&gt;</w:t>
      </w:r>
      <w:r w:rsidRPr="00A31105">
        <w:rPr>
          <w:rFonts w:ascii="Courier New" w:hAnsi="Courier New" w:cs="Courier New"/>
          <w:sz w:val="20"/>
          <w:szCs w:val="20"/>
        </w:rPr>
        <w:br/>
        <w:t>&lt;/dependency&gt;</w:t>
      </w:r>
    </w:p>
    <w:p w14:paraId="59A18824" w14:textId="42ADDA8F" w:rsidR="005E09F7" w:rsidRPr="005D4706" w:rsidRDefault="005E09F7" w:rsidP="005D4706">
      <w:pPr>
        <w:pStyle w:val="NormalWeb"/>
        <w:ind w:left="1440"/>
        <w:rPr>
          <w:rFonts w:ascii="Courier New" w:hAnsi="Courier New" w:cs="Courier New"/>
          <w:sz w:val="20"/>
          <w:szCs w:val="20"/>
        </w:rPr>
      </w:pPr>
      <w:r w:rsidRPr="005E09F7">
        <w:rPr>
          <w:rFonts w:ascii="Courier New" w:hAnsi="Courier New" w:cs="Courier New"/>
          <w:sz w:val="20"/>
          <w:szCs w:val="20"/>
        </w:rPr>
        <w:lastRenderedPageBreak/>
        <w:t>&lt;dependency&gt;</w:t>
      </w:r>
      <w:r w:rsidRPr="005E09F7">
        <w:rPr>
          <w:rFonts w:ascii="Courier New" w:hAnsi="Courier New" w:cs="Courier New"/>
          <w:sz w:val="20"/>
          <w:szCs w:val="20"/>
        </w:rPr>
        <w:br/>
        <w:t xml:space="preserve">    </w:t>
      </w:r>
      <w:proofErr w:type="gramStart"/>
      <w:r w:rsidRPr="005E09F7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proofErr w:type="gramEnd"/>
      <w:r w:rsidRPr="005E09F7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r w:rsidRPr="005E09F7">
        <w:rPr>
          <w:rFonts w:ascii="Courier New" w:hAnsi="Courier New" w:cs="Courier New"/>
          <w:sz w:val="20"/>
          <w:szCs w:val="20"/>
        </w:rPr>
        <w:br/>
        <w:t xml:space="preserve">    &lt;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spring-boot-starter-validation&lt;/</w:t>
      </w:r>
      <w:proofErr w:type="spellStart"/>
      <w:r w:rsidRPr="005E09F7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5E09F7">
        <w:rPr>
          <w:rFonts w:ascii="Courier New" w:hAnsi="Courier New" w:cs="Courier New"/>
          <w:sz w:val="20"/>
          <w:szCs w:val="20"/>
        </w:rPr>
        <w:t>&gt;</w:t>
      </w:r>
      <w:r w:rsidRPr="005E09F7">
        <w:rPr>
          <w:rFonts w:ascii="Courier New" w:hAnsi="Courier New" w:cs="Courier New"/>
          <w:sz w:val="20"/>
          <w:szCs w:val="20"/>
        </w:rPr>
        <w:br/>
        <w:t>&lt;/dependency&gt;</w:t>
      </w:r>
    </w:p>
    <w:p w14:paraId="24EF75C5" w14:textId="37D63D1D" w:rsidR="00830E42" w:rsidRPr="008A1B3A" w:rsidRDefault="00A405D9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urier New" w:hAnsi="Courier New" w:cs="Courier New"/>
          <w:sz w:val="20"/>
          <w:szCs w:val="20"/>
        </w:rPr>
        <w:t>&lt;/dependencies&gt;</w:t>
      </w:r>
    </w:p>
    <w:p w14:paraId="142DD8C1" w14:textId="0DB53A60" w:rsidR="005B2C82" w:rsidRPr="00CE00C6" w:rsidRDefault="006861B7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bookmarkStart w:id="0" w:name="OLE_LINK10"/>
      <w:bookmarkStart w:id="1" w:name="OLE_LINK11"/>
      <w:r w:rsidRPr="00CE00C6">
        <w:rPr>
          <w:rFonts w:ascii="Times New Roman" w:hAnsi="Times New Roman" w:cs="Times New Roman"/>
          <w:b/>
          <w:sz w:val="28"/>
          <w:szCs w:val="28"/>
        </w:rPr>
        <w:t xml:space="preserve">Config on </w:t>
      </w:r>
      <w:proofErr w:type="spellStart"/>
      <w:r w:rsidR="00E70160" w:rsidRPr="00CE00C6">
        <w:rPr>
          <w:rFonts w:ascii="Times New Roman" w:hAnsi="Times New Roman" w:cs="Times New Roman"/>
          <w:b/>
          <w:sz w:val="28"/>
          <w:szCs w:val="28"/>
        </w:rPr>
        <w:t>SpringBootApplication</w:t>
      </w:r>
      <w:proofErr w:type="spellEnd"/>
      <w:r w:rsidR="00E70160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00C6">
        <w:rPr>
          <w:rFonts w:ascii="Times New Roman" w:hAnsi="Times New Roman" w:cs="Times New Roman"/>
          <w:b/>
          <w:sz w:val="28"/>
          <w:szCs w:val="28"/>
        </w:rPr>
        <w:t>project</w:t>
      </w:r>
    </w:p>
    <w:p w14:paraId="546A80DA" w14:textId="77777777" w:rsidR="00830E42" w:rsidRPr="002A4624" w:rsidRDefault="002A4624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>@SpringBootApplication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ComponentScan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{"hsf302.se.fu.vn.controllers","hsf302.se.fu.vn.services"}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EnableJpaRepositories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basePackages = "hsf302.se.fu.vn.repositories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EntityScan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basePackages = "hsf302.se.fu.vn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public class DemoLab01Application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public static void 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main(String[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]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    </w:t>
      </w:r>
      <w:proofErr w:type="spellStart"/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SpringApplication.run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DemoLab01Application.class,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;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</w:r>
    </w:p>
    <w:p w14:paraId="31645DED" w14:textId="18AD88EC" w:rsidR="00317338" w:rsidRDefault="002A4624" w:rsidP="00317338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 xml:space="preserve">    }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}</w:t>
      </w:r>
      <w:bookmarkEnd w:id="0"/>
      <w:bookmarkEnd w:id="1"/>
    </w:p>
    <w:tbl>
      <w:tblPr>
        <w:tblStyle w:val="TableGrid"/>
        <w:tblpPr w:leftFromText="180" w:rightFromText="180" w:vertAnchor="page" w:horzAnchor="margin" w:tblpXSpec="right" w:tblpY="5416"/>
        <w:tblW w:w="0" w:type="auto"/>
        <w:tblLook w:val="04A0" w:firstRow="1" w:lastRow="0" w:firstColumn="1" w:lastColumn="0" w:noHBand="0" w:noVBand="1"/>
      </w:tblPr>
      <w:tblGrid>
        <w:gridCol w:w="1615"/>
        <w:gridCol w:w="1530"/>
      </w:tblGrid>
      <w:tr w:rsidR="00EE09B3" w:rsidRPr="001D6F22" w14:paraId="129124B7" w14:textId="77777777" w:rsidTr="00B95D16">
        <w:tc>
          <w:tcPr>
            <w:tcW w:w="3145" w:type="dxa"/>
            <w:gridSpan w:val="2"/>
          </w:tcPr>
          <w:p w14:paraId="706CA209" w14:textId="77777777" w:rsidR="00EE09B3" w:rsidRPr="001D6F22" w:rsidRDefault="00EE09B3" w:rsidP="00B95D16">
            <w:pPr>
              <w:jc w:val="center"/>
              <w:rPr>
                <w:b/>
                <w:bCs/>
              </w:rPr>
            </w:pPr>
            <w:proofErr w:type="spellStart"/>
            <w:r w:rsidRPr="001D6F22">
              <w:rPr>
                <w:b/>
                <w:bCs/>
              </w:rPr>
              <w:t>SonyProducts</w:t>
            </w:r>
            <w:proofErr w:type="spellEnd"/>
          </w:p>
        </w:tc>
      </w:tr>
      <w:tr w:rsidR="00EE09B3" w:rsidRPr="001D6F22" w14:paraId="0EC7E0CE" w14:textId="77777777" w:rsidTr="00B95D16">
        <w:tc>
          <w:tcPr>
            <w:tcW w:w="1615" w:type="dxa"/>
          </w:tcPr>
          <w:p w14:paraId="653A3441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ProductID</w:t>
            </w:r>
            <w:proofErr w:type="spellEnd"/>
          </w:p>
        </w:tc>
        <w:tc>
          <w:tcPr>
            <w:tcW w:w="1530" w:type="dxa"/>
          </w:tcPr>
          <w:p w14:paraId="04F38F2A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ng</w:t>
            </w:r>
          </w:p>
        </w:tc>
      </w:tr>
      <w:tr w:rsidR="00EE09B3" w:rsidRPr="001D6F22" w14:paraId="79850672" w14:textId="77777777" w:rsidTr="00B95D16">
        <w:tc>
          <w:tcPr>
            <w:tcW w:w="1615" w:type="dxa"/>
          </w:tcPr>
          <w:p w14:paraId="2507E833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ProductName</w:t>
            </w:r>
          </w:p>
        </w:tc>
        <w:tc>
          <w:tcPr>
            <w:tcW w:w="1530" w:type="dxa"/>
          </w:tcPr>
          <w:p w14:paraId="3B63AA32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D6F22">
              <w:rPr>
                <w:sz w:val="20"/>
                <w:szCs w:val="20"/>
              </w:rPr>
              <w:t>nvarchar</w:t>
            </w:r>
            <w:proofErr w:type="spellEnd"/>
            <w:r w:rsidRPr="001D6F22">
              <w:rPr>
                <w:sz w:val="20"/>
                <w:szCs w:val="20"/>
              </w:rPr>
              <w:t>(</w:t>
            </w:r>
            <w:proofErr w:type="gramEnd"/>
            <w:r w:rsidRPr="001D6F22">
              <w:rPr>
                <w:sz w:val="20"/>
                <w:szCs w:val="20"/>
              </w:rPr>
              <w:t>50)</w:t>
            </w:r>
          </w:p>
        </w:tc>
      </w:tr>
      <w:tr w:rsidR="00EE09B3" w:rsidRPr="001D6F22" w14:paraId="501FA0A5" w14:textId="77777777" w:rsidTr="00B95D16">
        <w:tc>
          <w:tcPr>
            <w:tcW w:w="1615" w:type="dxa"/>
          </w:tcPr>
          <w:p w14:paraId="7F552BC9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Price</w:t>
            </w:r>
          </w:p>
        </w:tc>
        <w:tc>
          <w:tcPr>
            <w:tcW w:w="1530" w:type="dxa"/>
          </w:tcPr>
          <w:p w14:paraId="017DBF46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  <w:tr w:rsidR="00EE09B3" w:rsidRPr="001D6F22" w14:paraId="0CF56DD1" w14:textId="77777777" w:rsidTr="00B95D16">
        <w:tc>
          <w:tcPr>
            <w:tcW w:w="1615" w:type="dxa"/>
          </w:tcPr>
          <w:p w14:paraId="6862A6F7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Stock</w:t>
            </w:r>
          </w:p>
        </w:tc>
        <w:tc>
          <w:tcPr>
            <w:tcW w:w="1530" w:type="dxa"/>
          </w:tcPr>
          <w:p w14:paraId="2BAC52E9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  <w:tr w:rsidR="00EE09B3" w:rsidRPr="001D6F22" w14:paraId="10854B9E" w14:textId="77777777" w:rsidTr="00B95D16">
        <w:tc>
          <w:tcPr>
            <w:tcW w:w="1615" w:type="dxa"/>
          </w:tcPr>
          <w:p w14:paraId="3E82B51B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CreatedAt</w:t>
            </w:r>
            <w:proofErr w:type="spellEnd"/>
          </w:p>
        </w:tc>
        <w:tc>
          <w:tcPr>
            <w:tcW w:w="1530" w:type="dxa"/>
          </w:tcPr>
          <w:p w14:paraId="376A9FE8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datetime</w:t>
            </w:r>
          </w:p>
        </w:tc>
      </w:tr>
      <w:tr w:rsidR="00EE09B3" w:rsidRPr="001D6F22" w14:paraId="2AA76F03" w14:textId="77777777" w:rsidTr="00B95D16">
        <w:tc>
          <w:tcPr>
            <w:tcW w:w="1615" w:type="dxa"/>
          </w:tcPr>
          <w:p w14:paraId="64B2B90C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proofErr w:type="spellStart"/>
            <w:r w:rsidRPr="001D6F22"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1530" w:type="dxa"/>
          </w:tcPr>
          <w:p w14:paraId="3771FA98" w14:textId="77777777" w:rsidR="00EE09B3" w:rsidRPr="001D6F22" w:rsidRDefault="00EE09B3" w:rsidP="00B95D16">
            <w:pPr>
              <w:rPr>
                <w:sz w:val="20"/>
                <w:szCs w:val="20"/>
              </w:rPr>
            </w:pPr>
            <w:r w:rsidRPr="001D6F22">
              <w:rPr>
                <w:sz w:val="20"/>
                <w:szCs w:val="20"/>
              </w:rPr>
              <w:t>int</w:t>
            </w:r>
          </w:p>
        </w:tc>
      </w:tr>
    </w:tbl>
    <w:p w14:paraId="352BC479" w14:textId="00B76CE1" w:rsidR="00082669" w:rsidRPr="007101A9" w:rsidRDefault="007101A9" w:rsidP="007101A9">
      <w:pPr>
        <w:pStyle w:val="ListParagraph"/>
        <w:numPr>
          <w:ilvl w:val="0"/>
          <w:numId w:val="16"/>
        </w:numPr>
        <w:spacing w:after="0" w:line="360" w:lineRule="auto"/>
        <w:rPr>
          <w:rFonts w:ascii="Courier New" w:eastAsia="Times New Roman" w:hAnsi="Courier New" w:cs="Courier New"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Table</w:t>
      </w:r>
      <w:r w:rsidR="00D16BB8" w:rsidRPr="007101A9">
        <w:rPr>
          <w:rFonts w:ascii="Times New Roman" w:hAnsi="Times New Roman" w:cs="Times New Roman"/>
          <w:b/>
          <w:bCs/>
          <w:sz w:val="28"/>
          <w:szCs w:val="28"/>
        </w:rPr>
        <w:br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435"/>
        <w:gridCol w:w="1710"/>
      </w:tblGrid>
      <w:tr w:rsidR="00250329" w:rsidRPr="00082669" w14:paraId="554EA68E" w14:textId="77777777" w:rsidTr="00830E42">
        <w:trPr>
          <w:trHeight w:val="144"/>
        </w:trPr>
        <w:tc>
          <w:tcPr>
            <w:tcW w:w="3145" w:type="dxa"/>
            <w:gridSpan w:val="2"/>
          </w:tcPr>
          <w:p w14:paraId="3E18B7C4" w14:textId="0308E305" w:rsidR="00250329" w:rsidRPr="00250329" w:rsidRDefault="00250329" w:rsidP="00830E42">
            <w:pPr>
              <w:spacing w:line="360" w:lineRule="auto"/>
              <w:jc w:val="center"/>
            </w:pPr>
            <w:proofErr w:type="spellStart"/>
            <w:r w:rsidRPr="00250329">
              <w:rPr>
                <w:b/>
                <w:bCs/>
              </w:rPr>
              <w:t>SonyAccounts</w:t>
            </w:r>
            <w:proofErr w:type="spellEnd"/>
          </w:p>
        </w:tc>
      </w:tr>
      <w:tr w:rsidR="00082669" w:rsidRPr="00082669" w14:paraId="52AB0EFB" w14:textId="77777777" w:rsidTr="00830E42">
        <w:trPr>
          <w:trHeight w:val="144"/>
        </w:trPr>
        <w:tc>
          <w:tcPr>
            <w:tcW w:w="1435" w:type="dxa"/>
          </w:tcPr>
          <w:p w14:paraId="6EFED4F0" w14:textId="77777777" w:rsidR="00082669" w:rsidRPr="00250329" w:rsidRDefault="00082669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AccountID</w:t>
            </w:r>
            <w:proofErr w:type="spellEnd"/>
          </w:p>
        </w:tc>
        <w:tc>
          <w:tcPr>
            <w:tcW w:w="1710" w:type="dxa"/>
          </w:tcPr>
          <w:p w14:paraId="413BEBBB" w14:textId="574D1CAD" w:rsidR="00082669" w:rsidRPr="00250329" w:rsidRDefault="00CB5DB8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</w:tr>
      <w:tr w:rsidR="00082669" w:rsidRPr="00082669" w14:paraId="59310056" w14:textId="77777777" w:rsidTr="00830E42">
        <w:trPr>
          <w:trHeight w:val="144"/>
        </w:trPr>
        <w:tc>
          <w:tcPr>
            <w:tcW w:w="1435" w:type="dxa"/>
          </w:tcPr>
          <w:p w14:paraId="36A791C2" w14:textId="77777777" w:rsidR="00082669" w:rsidRPr="00250329" w:rsidRDefault="00082669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Phone</w:t>
            </w:r>
          </w:p>
        </w:tc>
        <w:tc>
          <w:tcPr>
            <w:tcW w:w="1710" w:type="dxa"/>
          </w:tcPr>
          <w:p w14:paraId="558F8A54" w14:textId="77777777" w:rsidR="00082669" w:rsidRPr="00250329" w:rsidRDefault="00082669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3)</w:t>
            </w:r>
          </w:p>
        </w:tc>
      </w:tr>
      <w:tr w:rsidR="00082669" w:rsidRPr="00082669" w14:paraId="4196028B" w14:textId="77777777" w:rsidTr="00830E42">
        <w:trPr>
          <w:trHeight w:val="144"/>
        </w:trPr>
        <w:tc>
          <w:tcPr>
            <w:tcW w:w="1435" w:type="dxa"/>
          </w:tcPr>
          <w:p w14:paraId="47E6D9B4" w14:textId="62681168" w:rsidR="00082669" w:rsidRPr="00250329" w:rsidRDefault="00B756A0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word</w:t>
            </w:r>
          </w:p>
        </w:tc>
        <w:tc>
          <w:tcPr>
            <w:tcW w:w="1710" w:type="dxa"/>
          </w:tcPr>
          <w:p w14:paraId="7E3AAEE5" w14:textId="77777777" w:rsidR="00082669" w:rsidRPr="00250329" w:rsidRDefault="00082669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0)</w:t>
            </w:r>
          </w:p>
        </w:tc>
      </w:tr>
      <w:tr w:rsidR="00082669" w:rsidRPr="00082669" w14:paraId="63BC0B1F" w14:textId="77777777" w:rsidTr="00830E42">
        <w:trPr>
          <w:trHeight w:val="144"/>
        </w:trPr>
        <w:tc>
          <w:tcPr>
            <w:tcW w:w="1435" w:type="dxa"/>
          </w:tcPr>
          <w:p w14:paraId="32EC5EAC" w14:textId="77777777" w:rsidR="00082669" w:rsidRPr="00250329" w:rsidRDefault="00082669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RoleID</w:t>
            </w:r>
            <w:proofErr w:type="spellEnd"/>
          </w:p>
        </w:tc>
        <w:tc>
          <w:tcPr>
            <w:tcW w:w="1710" w:type="dxa"/>
          </w:tcPr>
          <w:p w14:paraId="30F8AD99" w14:textId="77777777" w:rsidR="00082669" w:rsidRPr="00250329" w:rsidRDefault="00082669" w:rsidP="00830E42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int</w:t>
            </w:r>
          </w:p>
        </w:tc>
      </w:tr>
    </w:tbl>
    <w:tbl>
      <w:tblPr>
        <w:tblStyle w:val="TableGrid"/>
        <w:tblpPr w:leftFromText="180" w:rightFromText="180" w:vertAnchor="text" w:horzAnchor="margin" w:tblpY="393"/>
        <w:tblW w:w="0" w:type="auto"/>
        <w:tblLook w:val="04A0" w:firstRow="1" w:lastRow="0" w:firstColumn="1" w:lastColumn="0" w:noHBand="0" w:noVBand="1"/>
      </w:tblPr>
      <w:tblGrid>
        <w:gridCol w:w="1525"/>
        <w:gridCol w:w="1811"/>
      </w:tblGrid>
      <w:tr w:rsidR="001D6F22" w:rsidRPr="00250329" w14:paraId="1DEEB1A4" w14:textId="77777777" w:rsidTr="003D1B36">
        <w:trPr>
          <w:trHeight w:val="288"/>
        </w:trPr>
        <w:tc>
          <w:tcPr>
            <w:tcW w:w="3336" w:type="dxa"/>
            <w:gridSpan w:val="2"/>
          </w:tcPr>
          <w:p w14:paraId="6C9B53E7" w14:textId="77777777" w:rsidR="001D6F22" w:rsidRPr="00250329" w:rsidRDefault="001D6F22" w:rsidP="001D6F22">
            <w:pPr>
              <w:jc w:val="center"/>
              <w:rPr>
                <w:b/>
                <w:bCs/>
              </w:rPr>
            </w:pPr>
            <w:proofErr w:type="spellStart"/>
            <w:r w:rsidRPr="00250329">
              <w:rPr>
                <w:b/>
                <w:bCs/>
              </w:rPr>
              <w:t>SonyCategories</w:t>
            </w:r>
            <w:proofErr w:type="spellEnd"/>
          </w:p>
        </w:tc>
      </w:tr>
      <w:tr w:rsidR="001D6F22" w:rsidRPr="00250329" w14:paraId="77294260" w14:textId="77777777" w:rsidTr="003D1B36">
        <w:trPr>
          <w:trHeight w:val="288"/>
        </w:trPr>
        <w:tc>
          <w:tcPr>
            <w:tcW w:w="1525" w:type="dxa"/>
          </w:tcPr>
          <w:p w14:paraId="6921A9A2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1811" w:type="dxa"/>
          </w:tcPr>
          <w:p w14:paraId="4B758983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int</w:t>
            </w:r>
          </w:p>
        </w:tc>
      </w:tr>
      <w:tr w:rsidR="001D6F22" w:rsidRPr="00250329" w14:paraId="7CBB9304" w14:textId="77777777" w:rsidTr="003D1B36">
        <w:trPr>
          <w:trHeight w:val="288"/>
        </w:trPr>
        <w:tc>
          <w:tcPr>
            <w:tcW w:w="1525" w:type="dxa"/>
          </w:tcPr>
          <w:p w14:paraId="04E44A46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r w:rsidRPr="00250329">
              <w:rPr>
                <w:sz w:val="20"/>
                <w:szCs w:val="20"/>
              </w:rPr>
              <w:t>CateName</w:t>
            </w:r>
            <w:proofErr w:type="spellEnd"/>
          </w:p>
        </w:tc>
        <w:tc>
          <w:tcPr>
            <w:tcW w:w="1811" w:type="dxa"/>
          </w:tcPr>
          <w:p w14:paraId="45021A66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50)</w:t>
            </w:r>
          </w:p>
        </w:tc>
      </w:tr>
      <w:tr w:rsidR="001D6F22" w:rsidRPr="00B66334" w14:paraId="1BB495FD" w14:textId="77777777" w:rsidTr="003D1B36">
        <w:trPr>
          <w:trHeight w:val="288"/>
        </w:trPr>
        <w:tc>
          <w:tcPr>
            <w:tcW w:w="1525" w:type="dxa"/>
          </w:tcPr>
          <w:p w14:paraId="3E126252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r w:rsidRPr="00250329">
              <w:rPr>
                <w:sz w:val="20"/>
                <w:szCs w:val="20"/>
              </w:rPr>
              <w:t>Status</w:t>
            </w:r>
          </w:p>
        </w:tc>
        <w:tc>
          <w:tcPr>
            <w:tcW w:w="1811" w:type="dxa"/>
          </w:tcPr>
          <w:p w14:paraId="6252C0A0" w14:textId="77777777" w:rsidR="001D6F22" w:rsidRPr="00250329" w:rsidRDefault="001D6F22" w:rsidP="001D6F22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250329">
              <w:rPr>
                <w:sz w:val="20"/>
                <w:szCs w:val="20"/>
              </w:rPr>
              <w:t>nvarchar</w:t>
            </w:r>
            <w:proofErr w:type="spellEnd"/>
            <w:r w:rsidRPr="00250329">
              <w:rPr>
                <w:sz w:val="20"/>
                <w:szCs w:val="20"/>
              </w:rPr>
              <w:t>(</w:t>
            </w:r>
            <w:proofErr w:type="gramEnd"/>
            <w:r w:rsidRPr="00250329">
              <w:rPr>
                <w:sz w:val="20"/>
                <w:szCs w:val="20"/>
              </w:rPr>
              <w:t>10)</w:t>
            </w:r>
          </w:p>
        </w:tc>
      </w:tr>
    </w:tbl>
    <w:p w14:paraId="64901932" w14:textId="46644D06" w:rsidR="001D6F22" w:rsidRPr="001D6F22" w:rsidRDefault="001D6F22" w:rsidP="001D6F22">
      <w:pPr>
        <w:rPr>
          <w:rFonts w:ascii="Times New Roman" w:hAnsi="Times New Roman" w:cs="Times New Roman"/>
          <w:sz w:val="20"/>
          <w:szCs w:val="20"/>
        </w:rPr>
      </w:pPr>
    </w:p>
    <w:p w14:paraId="66A276F6" w14:textId="77777777" w:rsidR="001D6F22" w:rsidRDefault="001D6F22" w:rsidP="00250329">
      <w:pPr>
        <w:rPr>
          <w:rFonts w:ascii="Times New Roman" w:hAnsi="Times New Roman" w:cs="Times New Roman"/>
          <w:sz w:val="20"/>
          <w:szCs w:val="20"/>
        </w:rPr>
      </w:pPr>
    </w:p>
    <w:p w14:paraId="71C95815" w14:textId="77777777" w:rsidR="001D6F22" w:rsidRPr="00250329" w:rsidRDefault="001D6F22" w:rsidP="00250329">
      <w:pPr>
        <w:rPr>
          <w:rFonts w:ascii="Times New Roman" w:hAnsi="Times New Roman" w:cs="Times New Roman"/>
          <w:sz w:val="20"/>
          <w:szCs w:val="20"/>
        </w:rPr>
      </w:pPr>
    </w:p>
    <w:p w14:paraId="49D3ED27" w14:textId="77777777" w:rsidR="00830E42" w:rsidRDefault="00830E42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E1361C3" w14:textId="77777777" w:rsidR="00830E42" w:rsidRDefault="00830E42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4347E3" w14:textId="77777777" w:rsidR="00CE00C6" w:rsidRDefault="00CE00C6" w:rsidP="00364467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527D6126" w14:textId="77777777" w:rsidR="00CE00C6" w:rsidRPr="00CE00C6" w:rsidRDefault="00CE00C6" w:rsidP="003644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C27ED16" w14:textId="7B7EC837" w:rsidR="00364467" w:rsidRPr="00364467" w:rsidRDefault="00B66334" w:rsidP="00830E42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Data</w:t>
      </w:r>
      <w:r w:rsidR="000E23FF">
        <w:rPr>
          <w:rFonts w:ascii="Times New Roman" w:hAnsi="Times New Roman" w:cs="Times New Roman"/>
          <w:sz w:val="20"/>
          <w:szCs w:val="20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1"/>
        <w:gridCol w:w="1767"/>
        <w:gridCol w:w="1749"/>
        <w:gridCol w:w="1746"/>
      </w:tblGrid>
      <w:tr w:rsidR="00E04BC6" w:rsidRPr="00364467" w14:paraId="5B4AFCFF" w14:textId="77777777" w:rsidTr="00E04BC6">
        <w:tc>
          <w:tcPr>
            <w:tcW w:w="1761" w:type="dxa"/>
          </w:tcPr>
          <w:p w14:paraId="413C15C5" w14:textId="77777777" w:rsidR="00E04BC6" w:rsidRPr="00364467" w:rsidRDefault="00E04BC6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AccountID</w:t>
            </w:r>
            <w:proofErr w:type="spellEnd"/>
          </w:p>
        </w:tc>
        <w:tc>
          <w:tcPr>
            <w:tcW w:w="1767" w:type="dxa"/>
          </w:tcPr>
          <w:p w14:paraId="4ACB7CB5" w14:textId="77777777" w:rsidR="00E04BC6" w:rsidRPr="00364467" w:rsidRDefault="00E04BC6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Phone</w:t>
            </w:r>
          </w:p>
        </w:tc>
        <w:tc>
          <w:tcPr>
            <w:tcW w:w="1749" w:type="dxa"/>
          </w:tcPr>
          <w:p w14:paraId="7B7C05BD" w14:textId="2E2B679D" w:rsidR="00E04BC6" w:rsidRPr="00364467" w:rsidRDefault="00E04BC6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ssword</w:t>
            </w:r>
          </w:p>
        </w:tc>
        <w:tc>
          <w:tcPr>
            <w:tcW w:w="1746" w:type="dxa"/>
          </w:tcPr>
          <w:p w14:paraId="5FF529A1" w14:textId="77777777" w:rsidR="00E04BC6" w:rsidRPr="00364467" w:rsidRDefault="00E04BC6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RoleID</w:t>
            </w:r>
            <w:proofErr w:type="spellEnd"/>
          </w:p>
        </w:tc>
      </w:tr>
      <w:tr w:rsidR="00E04BC6" w:rsidRPr="00364467" w14:paraId="2C44A8AA" w14:textId="77777777" w:rsidTr="00E04BC6">
        <w:tc>
          <w:tcPr>
            <w:tcW w:w="1761" w:type="dxa"/>
          </w:tcPr>
          <w:p w14:paraId="66D8B7F9" w14:textId="381BF8BB" w:rsidR="00E04BC6" w:rsidRPr="00364467" w:rsidRDefault="003F604F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767" w:type="dxa"/>
          </w:tcPr>
          <w:p w14:paraId="7D9C9465" w14:textId="77777777" w:rsidR="00E04BC6" w:rsidRPr="00364467" w:rsidRDefault="00E04BC6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111111</w:t>
            </w:r>
          </w:p>
        </w:tc>
        <w:tc>
          <w:tcPr>
            <w:tcW w:w="1749" w:type="dxa"/>
          </w:tcPr>
          <w:p w14:paraId="7AF5E4B8" w14:textId="79C326AA" w:rsidR="00E04BC6" w:rsidRPr="00364467" w:rsidRDefault="00A2462F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@1</w:t>
            </w:r>
          </w:p>
        </w:tc>
        <w:tc>
          <w:tcPr>
            <w:tcW w:w="1746" w:type="dxa"/>
          </w:tcPr>
          <w:p w14:paraId="465454C3" w14:textId="77777777" w:rsidR="00E04BC6" w:rsidRPr="00364467" w:rsidRDefault="00E04BC6" w:rsidP="008F716D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1</w:t>
            </w:r>
          </w:p>
        </w:tc>
      </w:tr>
      <w:tr w:rsidR="00A2462F" w:rsidRPr="00364467" w14:paraId="39C2593A" w14:textId="77777777" w:rsidTr="00E04BC6">
        <w:tc>
          <w:tcPr>
            <w:tcW w:w="1761" w:type="dxa"/>
          </w:tcPr>
          <w:p w14:paraId="610743D8" w14:textId="47C6461C" w:rsidR="00A2462F" w:rsidRPr="00364467" w:rsidRDefault="003F604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767" w:type="dxa"/>
          </w:tcPr>
          <w:p w14:paraId="107D3D51" w14:textId="77777777" w:rsidR="00A2462F" w:rsidRPr="00364467" w:rsidRDefault="00A2462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222222</w:t>
            </w:r>
          </w:p>
        </w:tc>
        <w:tc>
          <w:tcPr>
            <w:tcW w:w="1749" w:type="dxa"/>
          </w:tcPr>
          <w:p w14:paraId="2FA5F5A3" w14:textId="36EE7E59" w:rsidR="00A2462F" w:rsidRPr="00364467" w:rsidRDefault="00A2462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@1</w:t>
            </w:r>
          </w:p>
        </w:tc>
        <w:tc>
          <w:tcPr>
            <w:tcW w:w="1746" w:type="dxa"/>
          </w:tcPr>
          <w:p w14:paraId="0CCD4450" w14:textId="77777777" w:rsidR="00A2462F" w:rsidRPr="00364467" w:rsidRDefault="00A2462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2</w:t>
            </w:r>
          </w:p>
        </w:tc>
      </w:tr>
      <w:tr w:rsidR="00A2462F" w:rsidRPr="00364467" w14:paraId="39EBB214" w14:textId="77777777" w:rsidTr="00E04BC6">
        <w:tc>
          <w:tcPr>
            <w:tcW w:w="1761" w:type="dxa"/>
          </w:tcPr>
          <w:p w14:paraId="6FE5C755" w14:textId="6C3C8F76" w:rsidR="00A2462F" w:rsidRPr="00364467" w:rsidRDefault="003F604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767" w:type="dxa"/>
          </w:tcPr>
          <w:p w14:paraId="5BE2A062" w14:textId="77777777" w:rsidR="00A2462F" w:rsidRPr="00364467" w:rsidRDefault="00A2462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0905333333</w:t>
            </w:r>
          </w:p>
        </w:tc>
        <w:tc>
          <w:tcPr>
            <w:tcW w:w="1749" w:type="dxa"/>
          </w:tcPr>
          <w:p w14:paraId="202FBDAC" w14:textId="7E5E0688" w:rsidR="00A2462F" w:rsidRPr="00364467" w:rsidRDefault="00A2462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@1</w:t>
            </w:r>
          </w:p>
        </w:tc>
        <w:tc>
          <w:tcPr>
            <w:tcW w:w="1746" w:type="dxa"/>
          </w:tcPr>
          <w:p w14:paraId="628C42CE" w14:textId="77777777" w:rsidR="00A2462F" w:rsidRPr="00364467" w:rsidRDefault="00A2462F" w:rsidP="00A2462F">
            <w:pPr>
              <w:spacing w:line="360" w:lineRule="auto"/>
              <w:jc w:val="both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3</w:t>
            </w:r>
          </w:p>
        </w:tc>
      </w:tr>
    </w:tbl>
    <w:p w14:paraId="1F56B022" w14:textId="15F00DB5" w:rsidR="001E0538" w:rsidRDefault="001E0538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504"/>
        <w:gridCol w:w="2539"/>
        <w:gridCol w:w="2496"/>
      </w:tblGrid>
      <w:tr w:rsidR="00C23921" w:rsidRPr="00364467" w14:paraId="03142C71" w14:textId="77777777" w:rsidTr="004B0A0C">
        <w:tc>
          <w:tcPr>
            <w:tcW w:w="2504" w:type="dxa"/>
          </w:tcPr>
          <w:p w14:paraId="7F1FEC76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CateID</w:t>
            </w:r>
            <w:proofErr w:type="spellEnd"/>
          </w:p>
        </w:tc>
        <w:tc>
          <w:tcPr>
            <w:tcW w:w="2539" w:type="dxa"/>
          </w:tcPr>
          <w:p w14:paraId="06BF6AEC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CateName</w:t>
            </w:r>
            <w:proofErr w:type="spellEnd"/>
          </w:p>
        </w:tc>
        <w:tc>
          <w:tcPr>
            <w:tcW w:w="2496" w:type="dxa"/>
          </w:tcPr>
          <w:p w14:paraId="540FF418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Status</w:t>
            </w:r>
          </w:p>
        </w:tc>
      </w:tr>
      <w:tr w:rsidR="00C23921" w:rsidRPr="00364467" w14:paraId="6ED00860" w14:textId="77777777" w:rsidTr="004B0A0C">
        <w:tc>
          <w:tcPr>
            <w:tcW w:w="2504" w:type="dxa"/>
          </w:tcPr>
          <w:p w14:paraId="37F997DC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1</w:t>
            </w:r>
          </w:p>
        </w:tc>
        <w:tc>
          <w:tcPr>
            <w:tcW w:w="2539" w:type="dxa"/>
          </w:tcPr>
          <w:p w14:paraId="7D439E39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proofErr w:type="spellStart"/>
            <w:r w:rsidRPr="00364467">
              <w:rPr>
                <w:sz w:val="20"/>
                <w:szCs w:val="20"/>
              </w:rPr>
              <w:t>HeadPhone</w:t>
            </w:r>
            <w:proofErr w:type="spellEnd"/>
          </w:p>
        </w:tc>
        <w:tc>
          <w:tcPr>
            <w:tcW w:w="2496" w:type="dxa"/>
          </w:tcPr>
          <w:p w14:paraId="4D166290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</w:tr>
      <w:tr w:rsidR="00C23921" w:rsidRPr="00364467" w14:paraId="07F13E09" w14:textId="77777777" w:rsidTr="004B0A0C">
        <w:tc>
          <w:tcPr>
            <w:tcW w:w="2504" w:type="dxa"/>
          </w:tcPr>
          <w:p w14:paraId="3DDE3174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2</w:t>
            </w:r>
          </w:p>
        </w:tc>
        <w:tc>
          <w:tcPr>
            <w:tcW w:w="2539" w:type="dxa"/>
          </w:tcPr>
          <w:p w14:paraId="101BFC3F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Cameras</w:t>
            </w:r>
          </w:p>
        </w:tc>
        <w:tc>
          <w:tcPr>
            <w:tcW w:w="2496" w:type="dxa"/>
          </w:tcPr>
          <w:p w14:paraId="0DFB978A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</w:tr>
      <w:tr w:rsidR="00C23921" w:rsidRPr="00364467" w14:paraId="0DD298CD" w14:textId="77777777" w:rsidTr="004B0A0C">
        <w:tc>
          <w:tcPr>
            <w:tcW w:w="2504" w:type="dxa"/>
          </w:tcPr>
          <w:p w14:paraId="4CE59BE3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3</w:t>
            </w:r>
          </w:p>
        </w:tc>
        <w:tc>
          <w:tcPr>
            <w:tcW w:w="2539" w:type="dxa"/>
          </w:tcPr>
          <w:p w14:paraId="1F9A2B48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TVs</w:t>
            </w:r>
          </w:p>
        </w:tc>
        <w:tc>
          <w:tcPr>
            <w:tcW w:w="2496" w:type="dxa"/>
          </w:tcPr>
          <w:p w14:paraId="2B198A12" w14:textId="77777777" w:rsidR="00C23921" w:rsidRPr="00364467" w:rsidRDefault="00C23921" w:rsidP="00942E7C">
            <w:pPr>
              <w:pStyle w:val="ListParagraph"/>
              <w:ind w:left="0"/>
              <w:rPr>
                <w:sz w:val="20"/>
                <w:szCs w:val="20"/>
              </w:rPr>
            </w:pPr>
            <w:r w:rsidRPr="00364467">
              <w:rPr>
                <w:sz w:val="20"/>
                <w:szCs w:val="20"/>
              </w:rPr>
              <w:t>active</w:t>
            </w:r>
          </w:p>
        </w:tc>
      </w:tr>
    </w:tbl>
    <w:p w14:paraId="2EA62F50" w14:textId="77777777" w:rsidR="00864AEF" w:rsidRDefault="00864AEF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"/>
        <w:gridCol w:w="4615"/>
        <w:gridCol w:w="900"/>
        <w:gridCol w:w="810"/>
        <w:gridCol w:w="1350"/>
        <w:gridCol w:w="805"/>
      </w:tblGrid>
      <w:tr w:rsidR="00C23921" w:rsidRPr="00BC6099" w14:paraId="0C7E3B44" w14:textId="77777777" w:rsidTr="0036672C">
        <w:tc>
          <w:tcPr>
            <w:tcW w:w="1050" w:type="dxa"/>
          </w:tcPr>
          <w:p w14:paraId="3B33E8B5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ProductID</w:t>
            </w:r>
            <w:proofErr w:type="spellEnd"/>
          </w:p>
        </w:tc>
        <w:tc>
          <w:tcPr>
            <w:tcW w:w="4615" w:type="dxa"/>
          </w:tcPr>
          <w:p w14:paraId="5173378D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ProductName</w:t>
            </w:r>
          </w:p>
        </w:tc>
        <w:tc>
          <w:tcPr>
            <w:tcW w:w="900" w:type="dxa"/>
          </w:tcPr>
          <w:p w14:paraId="4C270738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Price</w:t>
            </w:r>
          </w:p>
        </w:tc>
        <w:tc>
          <w:tcPr>
            <w:tcW w:w="810" w:type="dxa"/>
          </w:tcPr>
          <w:p w14:paraId="104CD7DF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Stock</w:t>
            </w:r>
          </w:p>
        </w:tc>
        <w:tc>
          <w:tcPr>
            <w:tcW w:w="1350" w:type="dxa"/>
          </w:tcPr>
          <w:p w14:paraId="6F024865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CreatedAt</w:t>
            </w:r>
            <w:proofErr w:type="spellEnd"/>
          </w:p>
        </w:tc>
        <w:tc>
          <w:tcPr>
            <w:tcW w:w="805" w:type="dxa"/>
          </w:tcPr>
          <w:p w14:paraId="31044956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CateID</w:t>
            </w:r>
            <w:proofErr w:type="spellEnd"/>
          </w:p>
        </w:tc>
      </w:tr>
      <w:tr w:rsidR="00C23921" w:rsidRPr="00BC6099" w14:paraId="2C7B5C08" w14:textId="77777777" w:rsidTr="0036672C">
        <w:tc>
          <w:tcPr>
            <w:tcW w:w="1050" w:type="dxa"/>
          </w:tcPr>
          <w:p w14:paraId="61B45D11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4615" w:type="dxa"/>
          </w:tcPr>
          <w:p w14:paraId="5F634C4F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Alpha 1 II - Full-frame Mirrorless</w:t>
            </w:r>
          </w:p>
        </w:tc>
        <w:tc>
          <w:tcPr>
            <w:tcW w:w="900" w:type="dxa"/>
          </w:tcPr>
          <w:p w14:paraId="7F736B8E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6000</w:t>
            </w:r>
          </w:p>
        </w:tc>
        <w:tc>
          <w:tcPr>
            <w:tcW w:w="810" w:type="dxa"/>
          </w:tcPr>
          <w:p w14:paraId="09F22644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1350" w:type="dxa"/>
          </w:tcPr>
          <w:p w14:paraId="29B2C5F6" w14:textId="7AE6BB3D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03 </w:t>
            </w:r>
          </w:p>
        </w:tc>
        <w:tc>
          <w:tcPr>
            <w:tcW w:w="805" w:type="dxa"/>
          </w:tcPr>
          <w:p w14:paraId="0F9D9C21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</w:t>
            </w:r>
          </w:p>
        </w:tc>
      </w:tr>
      <w:tr w:rsidR="00C23921" w:rsidRPr="00BC6099" w14:paraId="1ADEF9C3" w14:textId="77777777" w:rsidTr="0036672C">
        <w:tc>
          <w:tcPr>
            <w:tcW w:w="1050" w:type="dxa"/>
          </w:tcPr>
          <w:p w14:paraId="138661AC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lastRenderedPageBreak/>
              <w:t>2</w:t>
            </w:r>
          </w:p>
        </w:tc>
        <w:tc>
          <w:tcPr>
            <w:tcW w:w="4615" w:type="dxa"/>
          </w:tcPr>
          <w:p w14:paraId="255DB0E5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Alpha 7C II – Full-frame</w:t>
            </w:r>
          </w:p>
        </w:tc>
        <w:tc>
          <w:tcPr>
            <w:tcW w:w="900" w:type="dxa"/>
          </w:tcPr>
          <w:p w14:paraId="1657F784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000</w:t>
            </w:r>
          </w:p>
        </w:tc>
        <w:tc>
          <w:tcPr>
            <w:tcW w:w="810" w:type="dxa"/>
          </w:tcPr>
          <w:p w14:paraId="47BF50E1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14:paraId="118E9DFC" w14:textId="392C0B51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4-04 </w:t>
            </w:r>
          </w:p>
        </w:tc>
        <w:tc>
          <w:tcPr>
            <w:tcW w:w="805" w:type="dxa"/>
          </w:tcPr>
          <w:p w14:paraId="3053D354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</w:t>
            </w:r>
          </w:p>
        </w:tc>
      </w:tr>
      <w:tr w:rsidR="00C23921" w:rsidRPr="00BC6099" w14:paraId="2D263054" w14:textId="77777777" w:rsidTr="0036672C">
        <w:tc>
          <w:tcPr>
            <w:tcW w:w="1050" w:type="dxa"/>
          </w:tcPr>
          <w:p w14:paraId="772062D0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4615" w:type="dxa"/>
          </w:tcPr>
          <w:p w14:paraId="307BAF83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BRAVIA 8 OLED 4K HDR TV</w:t>
            </w:r>
          </w:p>
        </w:tc>
        <w:tc>
          <w:tcPr>
            <w:tcW w:w="900" w:type="dxa"/>
          </w:tcPr>
          <w:p w14:paraId="14090870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2500</w:t>
            </w:r>
          </w:p>
        </w:tc>
        <w:tc>
          <w:tcPr>
            <w:tcW w:w="810" w:type="dxa"/>
          </w:tcPr>
          <w:p w14:paraId="39956DFB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0</w:t>
            </w:r>
          </w:p>
        </w:tc>
        <w:tc>
          <w:tcPr>
            <w:tcW w:w="1350" w:type="dxa"/>
          </w:tcPr>
          <w:p w14:paraId="34A8FFFD" w14:textId="44C5D5E0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1-01 </w:t>
            </w:r>
          </w:p>
        </w:tc>
        <w:tc>
          <w:tcPr>
            <w:tcW w:w="805" w:type="dxa"/>
          </w:tcPr>
          <w:p w14:paraId="63040AFB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3</w:t>
            </w:r>
          </w:p>
        </w:tc>
      </w:tr>
      <w:tr w:rsidR="00C23921" w:rsidRPr="00BC6099" w14:paraId="7E0EBC52" w14:textId="77777777" w:rsidTr="0036672C">
        <w:trPr>
          <w:trHeight w:val="449"/>
        </w:trPr>
        <w:tc>
          <w:tcPr>
            <w:tcW w:w="1050" w:type="dxa"/>
          </w:tcPr>
          <w:p w14:paraId="2D18C4A2" w14:textId="6279BE22" w:rsidR="00C23921" w:rsidRPr="00BC6099" w:rsidRDefault="00B25DAF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4615" w:type="dxa"/>
          </w:tcPr>
          <w:p w14:paraId="2A3C4495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proofErr w:type="spellStart"/>
            <w:r w:rsidRPr="00BC6099">
              <w:rPr>
                <w:bCs/>
                <w:sz w:val="20"/>
                <w:szCs w:val="20"/>
              </w:rPr>
              <w:t>LinkBuds</w:t>
            </w:r>
            <w:proofErr w:type="spellEnd"/>
            <w:r w:rsidRPr="00BC6099">
              <w:rPr>
                <w:bCs/>
                <w:sz w:val="20"/>
                <w:szCs w:val="20"/>
              </w:rPr>
              <w:t xml:space="preserve"> Fit Truly Wireless Noise Canceling</w:t>
            </w:r>
          </w:p>
        </w:tc>
        <w:tc>
          <w:tcPr>
            <w:tcW w:w="900" w:type="dxa"/>
          </w:tcPr>
          <w:p w14:paraId="651FD7C7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80</w:t>
            </w:r>
          </w:p>
        </w:tc>
        <w:tc>
          <w:tcPr>
            <w:tcW w:w="810" w:type="dxa"/>
          </w:tcPr>
          <w:p w14:paraId="11A5CA5B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5</w:t>
            </w:r>
          </w:p>
        </w:tc>
        <w:tc>
          <w:tcPr>
            <w:tcW w:w="1350" w:type="dxa"/>
          </w:tcPr>
          <w:p w14:paraId="2050CF77" w14:textId="58AB1D2B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 xml:space="preserve">2025-03-03 </w:t>
            </w:r>
          </w:p>
        </w:tc>
        <w:tc>
          <w:tcPr>
            <w:tcW w:w="805" w:type="dxa"/>
          </w:tcPr>
          <w:p w14:paraId="78D427FB" w14:textId="77777777" w:rsidR="00C23921" w:rsidRPr="00BC6099" w:rsidRDefault="00C23921" w:rsidP="0086193C">
            <w:pPr>
              <w:spacing w:line="360" w:lineRule="auto"/>
              <w:jc w:val="both"/>
              <w:rPr>
                <w:bCs/>
                <w:sz w:val="20"/>
                <w:szCs w:val="20"/>
              </w:rPr>
            </w:pPr>
            <w:r w:rsidRPr="00BC6099">
              <w:rPr>
                <w:bCs/>
                <w:sz w:val="20"/>
                <w:szCs w:val="20"/>
              </w:rPr>
              <w:t>1</w:t>
            </w:r>
          </w:p>
        </w:tc>
      </w:tr>
    </w:tbl>
    <w:p w14:paraId="0DDA0B89" w14:textId="55C20C03" w:rsidR="004E111A" w:rsidRPr="00364467" w:rsidRDefault="007A41BD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6</w:t>
      </w:r>
      <w:r w:rsidR="004E111A" w:rsidRPr="00364467">
        <w:rPr>
          <w:rFonts w:ascii="Times New Roman" w:hAnsi="Times New Roman" w:cs="Times New Roman"/>
          <w:b/>
          <w:sz w:val="26"/>
          <w:szCs w:val="26"/>
        </w:rPr>
        <w:t>. Thymeleaf</w:t>
      </w:r>
    </w:p>
    <w:p w14:paraId="624963FF" w14:textId="77777777" w:rsidR="00E67429" w:rsidRPr="00E67429" w:rsidRDefault="00E67429" w:rsidP="00CB194B">
      <w:pPr>
        <w:pStyle w:val="HTMLPreformatted"/>
        <w:shd w:val="clear" w:color="auto" w:fill="FFFFFF"/>
        <w:ind w:left="360"/>
        <w:rPr>
          <w:color w:val="080808"/>
          <w:shd w:val="clear" w:color="auto" w:fill="F7FAFF"/>
        </w:rPr>
      </w:pPr>
      <w:r w:rsidRPr="00E67429">
        <w:rPr>
          <w:color w:val="080808"/>
          <w:shd w:val="clear" w:color="auto" w:fill="F7FAFF"/>
        </w:rPr>
        <w:t xml:space="preserve">&lt;html </w:t>
      </w:r>
      <w:proofErr w:type="spellStart"/>
      <w:r w:rsidRPr="00E67429">
        <w:rPr>
          <w:color w:val="174AD4"/>
          <w:shd w:val="clear" w:color="auto" w:fill="F7FAFF"/>
        </w:rPr>
        <w:t>xmlns:th</w:t>
      </w:r>
      <w:proofErr w:type="spellEnd"/>
      <w:r w:rsidRPr="00E67429">
        <w:rPr>
          <w:color w:val="174AD4"/>
          <w:shd w:val="clear" w:color="auto" w:fill="F7FAFF"/>
        </w:rPr>
        <w:t>=</w:t>
      </w:r>
      <w:r w:rsidRPr="00E67429">
        <w:rPr>
          <w:color w:val="080808"/>
          <w:shd w:val="clear" w:color="auto" w:fill="F7FAFF"/>
        </w:rPr>
        <w:t>"http://www.thymeleaf.org"&gt;</w:t>
      </w:r>
    </w:p>
    <w:p w14:paraId="3721FADE" w14:textId="77777777" w:rsidR="00D81350" w:rsidRDefault="00D81350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7850673" w14:textId="5FDD9C20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tr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ach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</w:t>
      </w:r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 :</w:t>
      </w:r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${users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td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.username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&gt;&lt;/td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tr&gt;</w:t>
      </w:r>
    </w:p>
    <w:p w14:paraId="25594D08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7112259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div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${error}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error}"&gt;</w:t>
      </w:r>
    </w:p>
    <w:p w14:paraId="3E32F98A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div class="form-group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label for="username"&gt;Username:&lt;/label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input type="text" name="username" id="usernam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span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#</w:t>
      </w:r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fields.hasErrors</w:t>
      </w:r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('username')}"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 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rrors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&lt;/span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div&gt;</w:t>
      </w:r>
    </w:p>
    <w:p w14:paraId="0D8BE50C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03C35FC" w14:textId="77777777" w:rsidR="009B39F5" w:rsidRDefault="009B39F5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49989726" w14:textId="07114E32" w:rsidR="009B39F5" w:rsidRPr="00762EB7" w:rsidRDefault="009B39F5" w:rsidP="00762EB7">
      <w:pPr>
        <w:spacing w:after="0" w:line="360" w:lineRule="auto"/>
        <w:jc w:val="both"/>
        <w:rPr>
          <w:rFonts w:ascii="Times New Roman" w:hAnsi="Times New Roman" w:cs="Times New Roman"/>
          <w:b/>
          <w:bCs/>
          <w:iCs/>
          <w:color w:val="FF0000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1B3A" w:rsidRPr="008A1B3A">
        <w:rPr>
          <w:rFonts w:ascii="Times New Roman" w:hAnsi="Times New Roman" w:cs="Times New Roman"/>
          <w:b/>
          <w:bCs/>
          <w:color w:val="EE0000"/>
          <w:sz w:val="28"/>
          <w:szCs w:val="28"/>
        </w:rPr>
        <w:t>This</w:t>
      </w:r>
      <w:r w:rsidRPr="008A1B3A">
        <w:rPr>
          <w:rFonts w:ascii="Times New Roman" w:hAnsi="Times New Roman" w:cs="Times New Roman"/>
          <w:b/>
          <w:bCs/>
          <w:iCs/>
          <w:color w:val="EE0000"/>
          <w:sz w:val="28"/>
          <w:szCs w:val="28"/>
        </w:rPr>
        <w:t xml:space="preserve"> session just for reference, student can use the other approach to do Practical Exam and student must change to run your program</w:t>
      </w:r>
    </w:p>
    <w:sectPr w:rsidR="009B39F5" w:rsidRPr="00762EB7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75328" w14:textId="77777777" w:rsidR="0097257D" w:rsidRDefault="0097257D" w:rsidP="007C4C80">
      <w:pPr>
        <w:spacing w:after="0" w:line="240" w:lineRule="auto"/>
      </w:pPr>
      <w:r>
        <w:separator/>
      </w:r>
    </w:p>
  </w:endnote>
  <w:endnote w:type="continuationSeparator" w:id="0">
    <w:p w14:paraId="22EC2C79" w14:textId="77777777" w:rsidR="0097257D" w:rsidRDefault="0097257D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4C356" w14:textId="77777777" w:rsidR="0097257D" w:rsidRDefault="0097257D" w:rsidP="007C4C80">
      <w:pPr>
        <w:spacing w:after="0" w:line="240" w:lineRule="auto"/>
      </w:pPr>
      <w:r>
        <w:separator/>
      </w:r>
    </w:p>
  </w:footnote>
  <w:footnote w:type="continuationSeparator" w:id="0">
    <w:p w14:paraId="4F93262A" w14:textId="77777777" w:rsidR="0097257D" w:rsidRDefault="0097257D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817C88"/>
    <w:multiLevelType w:val="hybridMultilevel"/>
    <w:tmpl w:val="7A1E2D12"/>
    <w:lvl w:ilvl="0" w:tplc="5F825D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BB6F07"/>
    <w:multiLevelType w:val="hybridMultilevel"/>
    <w:tmpl w:val="1784724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913452">
    <w:abstractNumId w:val="0"/>
  </w:num>
  <w:num w:numId="2" w16cid:durableId="303243370">
    <w:abstractNumId w:val="6"/>
  </w:num>
  <w:num w:numId="3" w16cid:durableId="1197158054">
    <w:abstractNumId w:val="7"/>
  </w:num>
  <w:num w:numId="4" w16cid:durableId="247156207">
    <w:abstractNumId w:val="8"/>
  </w:num>
  <w:num w:numId="5" w16cid:durableId="1897356124">
    <w:abstractNumId w:val="4"/>
  </w:num>
  <w:num w:numId="6" w16cid:durableId="643391147">
    <w:abstractNumId w:val="12"/>
  </w:num>
  <w:num w:numId="7" w16cid:durableId="1650864432">
    <w:abstractNumId w:val="1"/>
  </w:num>
  <w:num w:numId="8" w16cid:durableId="753236562">
    <w:abstractNumId w:val="10"/>
  </w:num>
  <w:num w:numId="9" w16cid:durableId="699667014">
    <w:abstractNumId w:val="5"/>
  </w:num>
  <w:num w:numId="10" w16cid:durableId="798380422">
    <w:abstractNumId w:val="9"/>
  </w:num>
  <w:num w:numId="11" w16cid:durableId="102231505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2954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8114547">
    <w:abstractNumId w:val="11"/>
  </w:num>
  <w:num w:numId="14" w16cid:durableId="878322148">
    <w:abstractNumId w:val="2"/>
  </w:num>
  <w:num w:numId="15" w16cid:durableId="1660228795">
    <w:abstractNumId w:val="13"/>
  </w:num>
  <w:num w:numId="16" w16cid:durableId="1165272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13C09"/>
    <w:rsid w:val="0001561F"/>
    <w:rsid w:val="000232FF"/>
    <w:rsid w:val="00027703"/>
    <w:rsid w:val="000435B1"/>
    <w:rsid w:val="000528F2"/>
    <w:rsid w:val="0005653A"/>
    <w:rsid w:val="00067BD8"/>
    <w:rsid w:val="00072466"/>
    <w:rsid w:val="00075066"/>
    <w:rsid w:val="00075C37"/>
    <w:rsid w:val="00082664"/>
    <w:rsid w:val="00082669"/>
    <w:rsid w:val="00083315"/>
    <w:rsid w:val="00085CBB"/>
    <w:rsid w:val="0009429E"/>
    <w:rsid w:val="000A5966"/>
    <w:rsid w:val="000B611B"/>
    <w:rsid w:val="000B61A4"/>
    <w:rsid w:val="000C5E77"/>
    <w:rsid w:val="000D6F29"/>
    <w:rsid w:val="000E23FF"/>
    <w:rsid w:val="000E7DCF"/>
    <w:rsid w:val="00121F32"/>
    <w:rsid w:val="001331A9"/>
    <w:rsid w:val="00134CA2"/>
    <w:rsid w:val="00141EFD"/>
    <w:rsid w:val="00143579"/>
    <w:rsid w:val="001648C3"/>
    <w:rsid w:val="00176E93"/>
    <w:rsid w:val="001807A3"/>
    <w:rsid w:val="001824CA"/>
    <w:rsid w:val="00184E41"/>
    <w:rsid w:val="001A0792"/>
    <w:rsid w:val="001A5477"/>
    <w:rsid w:val="001B0574"/>
    <w:rsid w:val="001B5BDB"/>
    <w:rsid w:val="001B7FC6"/>
    <w:rsid w:val="001C0477"/>
    <w:rsid w:val="001C1603"/>
    <w:rsid w:val="001C3782"/>
    <w:rsid w:val="001C4ECF"/>
    <w:rsid w:val="001D5681"/>
    <w:rsid w:val="001D6F22"/>
    <w:rsid w:val="001E0538"/>
    <w:rsid w:val="00200A3B"/>
    <w:rsid w:val="00211AE2"/>
    <w:rsid w:val="0021674F"/>
    <w:rsid w:val="002244FD"/>
    <w:rsid w:val="00236C26"/>
    <w:rsid w:val="00240D8E"/>
    <w:rsid w:val="00250329"/>
    <w:rsid w:val="00251291"/>
    <w:rsid w:val="00252A4F"/>
    <w:rsid w:val="00257965"/>
    <w:rsid w:val="00265161"/>
    <w:rsid w:val="00270737"/>
    <w:rsid w:val="00273D48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17338"/>
    <w:rsid w:val="00321C98"/>
    <w:rsid w:val="00330264"/>
    <w:rsid w:val="0033794B"/>
    <w:rsid w:val="00343DAD"/>
    <w:rsid w:val="00343EC6"/>
    <w:rsid w:val="00347F8D"/>
    <w:rsid w:val="00350F46"/>
    <w:rsid w:val="00351136"/>
    <w:rsid w:val="00352803"/>
    <w:rsid w:val="00361007"/>
    <w:rsid w:val="00363966"/>
    <w:rsid w:val="00364467"/>
    <w:rsid w:val="0036672C"/>
    <w:rsid w:val="00370BF7"/>
    <w:rsid w:val="00372CAF"/>
    <w:rsid w:val="003744C7"/>
    <w:rsid w:val="003819D4"/>
    <w:rsid w:val="00382882"/>
    <w:rsid w:val="003942E7"/>
    <w:rsid w:val="00396007"/>
    <w:rsid w:val="0039771C"/>
    <w:rsid w:val="003B080C"/>
    <w:rsid w:val="003B17AA"/>
    <w:rsid w:val="003C0ED7"/>
    <w:rsid w:val="003D0211"/>
    <w:rsid w:val="003D1B36"/>
    <w:rsid w:val="003D24CD"/>
    <w:rsid w:val="003D651A"/>
    <w:rsid w:val="003D71D9"/>
    <w:rsid w:val="003D75D9"/>
    <w:rsid w:val="003E2487"/>
    <w:rsid w:val="003E6B79"/>
    <w:rsid w:val="003F5FA9"/>
    <w:rsid w:val="003F604F"/>
    <w:rsid w:val="0040344F"/>
    <w:rsid w:val="00410977"/>
    <w:rsid w:val="0041234A"/>
    <w:rsid w:val="004246D6"/>
    <w:rsid w:val="00425497"/>
    <w:rsid w:val="004258D0"/>
    <w:rsid w:val="00453FE3"/>
    <w:rsid w:val="00464C0B"/>
    <w:rsid w:val="004841BE"/>
    <w:rsid w:val="00484647"/>
    <w:rsid w:val="0049101D"/>
    <w:rsid w:val="004910C0"/>
    <w:rsid w:val="00492AF1"/>
    <w:rsid w:val="004A29DA"/>
    <w:rsid w:val="004A4C87"/>
    <w:rsid w:val="004A5231"/>
    <w:rsid w:val="004B0A0C"/>
    <w:rsid w:val="004B546C"/>
    <w:rsid w:val="004B5788"/>
    <w:rsid w:val="004B60A9"/>
    <w:rsid w:val="004C2BB5"/>
    <w:rsid w:val="004C4C7F"/>
    <w:rsid w:val="004D1A09"/>
    <w:rsid w:val="004D23E4"/>
    <w:rsid w:val="004E0C5C"/>
    <w:rsid w:val="004E111A"/>
    <w:rsid w:val="004E16AB"/>
    <w:rsid w:val="004F0F9B"/>
    <w:rsid w:val="004F3BF3"/>
    <w:rsid w:val="00501329"/>
    <w:rsid w:val="00503914"/>
    <w:rsid w:val="00513716"/>
    <w:rsid w:val="00515E0E"/>
    <w:rsid w:val="00524B9B"/>
    <w:rsid w:val="00530912"/>
    <w:rsid w:val="0053504E"/>
    <w:rsid w:val="00536F75"/>
    <w:rsid w:val="00537AF1"/>
    <w:rsid w:val="00541756"/>
    <w:rsid w:val="00543F98"/>
    <w:rsid w:val="00544335"/>
    <w:rsid w:val="00555FEA"/>
    <w:rsid w:val="00556902"/>
    <w:rsid w:val="00560749"/>
    <w:rsid w:val="00560B81"/>
    <w:rsid w:val="00566C06"/>
    <w:rsid w:val="00567D26"/>
    <w:rsid w:val="00580D11"/>
    <w:rsid w:val="00591A83"/>
    <w:rsid w:val="00593635"/>
    <w:rsid w:val="00595D6E"/>
    <w:rsid w:val="005A2321"/>
    <w:rsid w:val="005B2C82"/>
    <w:rsid w:val="005B3ED3"/>
    <w:rsid w:val="005B4AE8"/>
    <w:rsid w:val="005B4DC6"/>
    <w:rsid w:val="005B5776"/>
    <w:rsid w:val="005C7105"/>
    <w:rsid w:val="005D1B0F"/>
    <w:rsid w:val="005D4706"/>
    <w:rsid w:val="005D6A15"/>
    <w:rsid w:val="005D775E"/>
    <w:rsid w:val="005E09F7"/>
    <w:rsid w:val="005E64BE"/>
    <w:rsid w:val="005F081C"/>
    <w:rsid w:val="00627E61"/>
    <w:rsid w:val="00630B83"/>
    <w:rsid w:val="006425F1"/>
    <w:rsid w:val="00661935"/>
    <w:rsid w:val="0067294A"/>
    <w:rsid w:val="006770A9"/>
    <w:rsid w:val="00680C94"/>
    <w:rsid w:val="00682C5E"/>
    <w:rsid w:val="00683E79"/>
    <w:rsid w:val="006861B7"/>
    <w:rsid w:val="0068697A"/>
    <w:rsid w:val="00692FB4"/>
    <w:rsid w:val="00694D18"/>
    <w:rsid w:val="006A145D"/>
    <w:rsid w:val="006A66D8"/>
    <w:rsid w:val="006A6B92"/>
    <w:rsid w:val="006B4B12"/>
    <w:rsid w:val="006B6B5E"/>
    <w:rsid w:val="006C7907"/>
    <w:rsid w:val="006D1B11"/>
    <w:rsid w:val="00701E6B"/>
    <w:rsid w:val="00702B01"/>
    <w:rsid w:val="00702B36"/>
    <w:rsid w:val="00705B41"/>
    <w:rsid w:val="007101A9"/>
    <w:rsid w:val="00717C65"/>
    <w:rsid w:val="007224C9"/>
    <w:rsid w:val="00722D54"/>
    <w:rsid w:val="00732B04"/>
    <w:rsid w:val="007357A7"/>
    <w:rsid w:val="00741E6C"/>
    <w:rsid w:val="0075577A"/>
    <w:rsid w:val="00757A4A"/>
    <w:rsid w:val="00762EB7"/>
    <w:rsid w:val="00766F2C"/>
    <w:rsid w:val="00772021"/>
    <w:rsid w:val="007818FE"/>
    <w:rsid w:val="0078543C"/>
    <w:rsid w:val="0079252B"/>
    <w:rsid w:val="007969E6"/>
    <w:rsid w:val="007A12A1"/>
    <w:rsid w:val="007A41BD"/>
    <w:rsid w:val="007A602E"/>
    <w:rsid w:val="007B15BF"/>
    <w:rsid w:val="007C4C80"/>
    <w:rsid w:val="007D2C47"/>
    <w:rsid w:val="007D3BE8"/>
    <w:rsid w:val="007D69F4"/>
    <w:rsid w:val="007F3664"/>
    <w:rsid w:val="007F5F73"/>
    <w:rsid w:val="0080223F"/>
    <w:rsid w:val="00802874"/>
    <w:rsid w:val="00811829"/>
    <w:rsid w:val="00817266"/>
    <w:rsid w:val="00820510"/>
    <w:rsid w:val="00824393"/>
    <w:rsid w:val="0082490F"/>
    <w:rsid w:val="0083060B"/>
    <w:rsid w:val="00830E42"/>
    <w:rsid w:val="00832984"/>
    <w:rsid w:val="00847989"/>
    <w:rsid w:val="00854D9C"/>
    <w:rsid w:val="00857E2B"/>
    <w:rsid w:val="00864AEF"/>
    <w:rsid w:val="00876D18"/>
    <w:rsid w:val="008800EB"/>
    <w:rsid w:val="00880F32"/>
    <w:rsid w:val="00893502"/>
    <w:rsid w:val="00896367"/>
    <w:rsid w:val="008A1B3A"/>
    <w:rsid w:val="008A5012"/>
    <w:rsid w:val="008A6A0D"/>
    <w:rsid w:val="008D46A5"/>
    <w:rsid w:val="008D5A37"/>
    <w:rsid w:val="008E0B11"/>
    <w:rsid w:val="008F35A0"/>
    <w:rsid w:val="0090176D"/>
    <w:rsid w:val="00906527"/>
    <w:rsid w:val="009149E7"/>
    <w:rsid w:val="009162E7"/>
    <w:rsid w:val="00934856"/>
    <w:rsid w:val="0094148D"/>
    <w:rsid w:val="00952BCE"/>
    <w:rsid w:val="00956A7C"/>
    <w:rsid w:val="009600D8"/>
    <w:rsid w:val="00960222"/>
    <w:rsid w:val="00963C9F"/>
    <w:rsid w:val="00963F8B"/>
    <w:rsid w:val="00966203"/>
    <w:rsid w:val="0097257D"/>
    <w:rsid w:val="00975970"/>
    <w:rsid w:val="00977895"/>
    <w:rsid w:val="009801CF"/>
    <w:rsid w:val="009901AF"/>
    <w:rsid w:val="00990DEE"/>
    <w:rsid w:val="00990DFF"/>
    <w:rsid w:val="00995A5B"/>
    <w:rsid w:val="00995D55"/>
    <w:rsid w:val="009A10D2"/>
    <w:rsid w:val="009A6638"/>
    <w:rsid w:val="009B33BC"/>
    <w:rsid w:val="009B39F5"/>
    <w:rsid w:val="009B4D97"/>
    <w:rsid w:val="009C7B3F"/>
    <w:rsid w:val="009E3208"/>
    <w:rsid w:val="009E3F99"/>
    <w:rsid w:val="009E4930"/>
    <w:rsid w:val="009F0CED"/>
    <w:rsid w:val="00A117E1"/>
    <w:rsid w:val="00A23100"/>
    <w:rsid w:val="00A2462F"/>
    <w:rsid w:val="00A31105"/>
    <w:rsid w:val="00A33447"/>
    <w:rsid w:val="00A3583C"/>
    <w:rsid w:val="00A37431"/>
    <w:rsid w:val="00A405D9"/>
    <w:rsid w:val="00A57DE6"/>
    <w:rsid w:val="00A57F7C"/>
    <w:rsid w:val="00A85A46"/>
    <w:rsid w:val="00A945E1"/>
    <w:rsid w:val="00AA1F95"/>
    <w:rsid w:val="00AB6C53"/>
    <w:rsid w:val="00AB6E5C"/>
    <w:rsid w:val="00AC1D95"/>
    <w:rsid w:val="00AC59CB"/>
    <w:rsid w:val="00AC7F05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25DAF"/>
    <w:rsid w:val="00B3747D"/>
    <w:rsid w:val="00B4010A"/>
    <w:rsid w:val="00B606BE"/>
    <w:rsid w:val="00B615FB"/>
    <w:rsid w:val="00B639D2"/>
    <w:rsid w:val="00B66334"/>
    <w:rsid w:val="00B756A0"/>
    <w:rsid w:val="00B8302B"/>
    <w:rsid w:val="00B90A83"/>
    <w:rsid w:val="00B91D2D"/>
    <w:rsid w:val="00B94414"/>
    <w:rsid w:val="00B95D16"/>
    <w:rsid w:val="00B97223"/>
    <w:rsid w:val="00BA06A8"/>
    <w:rsid w:val="00BA5E66"/>
    <w:rsid w:val="00BB5CCE"/>
    <w:rsid w:val="00BC3F0F"/>
    <w:rsid w:val="00BC6099"/>
    <w:rsid w:val="00BD621B"/>
    <w:rsid w:val="00BD749B"/>
    <w:rsid w:val="00BE59DE"/>
    <w:rsid w:val="00BF22D7"/>
    <w:rsid w:val="00BF41A1"/>
    <w:rsid w:val="00BF4F05"/>
    <w:rsid w:val="00C0007E"/>
    <w:rsid w:val="00C20235"/>
    <w:rsid w:val="00C23921"/>
    <w:rsid w:val="00C3226C"/>
    <w:rsid w:val="00C340FA"/>
    <w:rsid w:val="00C42D91"/>
    <w:rsid w:val="00C517C6"/>
    <w:rsid w:val="00C82AFF"/>
    <w:rsid w:val="00C873B0"/>
    <w:rsid w:val="00C91B0E"/>
    <w:rsid w:val="00C91C06"/>
    <w:rsid w:val="00CB194B"/>
    <w:rsid w:val="00CB1B0A"/>
    <w:rsid w:val="00CB5DB8"/>
    <w:rsid w:val="00CB77C0"/>
    <w:rsid w:val="00CC1C5D"/>
    <w:rsid w:val="00CE00C6"/>
    <w:rsid w:val="00CE1432"/>
    <w:rsid w:val="00CE4843"/>
    <w:rsid w:val="00D16BB8"/>
    <w:rsid w:val="00D26A50"/>
    <w:rsid w:val="00D303B1"/>
    <w:rsid w:val="00D40CEE"/>
    <w:rsid w:val="00D43004"/>
    <w:rsid w:val="00D57F68"/>
    <w:rsid w:val="00D60CB3"/>
    <w:rsid w:val="00D70BDD"/>
    <w:rsid w:val="00D714A7"/>
    <w:rsid w:val="00D74753"/>
    <w:rsid w:val="00D81350"/>
    <w:rsid w:val="00D81A2C"/>
    <w:rsid w:val="00D860D6"/>
    <w:rsid w:val="00D862A0"/>
    <w:rsid w:val="00D9272E"/>
    <w:rsid w:val="00D932D0"/>
    <w:rsid w:val="00D9600B"/>
    <w:rsid w:val="00DA5DD0"/>
    <w:rsid w:val="00DB7E82"/>
    <w:rsid w:val="00DC2DE9"/>
    <w:rsid w:val="00DD029D"/>
    <w:rsid w:val="00DD05C4"/>
    <w:rsid w:val="00DD3E0A"/>
    <w:rsid w:val="00DE1C74"/>
    <w:rsid w:val="00DE630E"/>
    <w:rsid w:val="00DE641F"/>
    <w:rsid w:val="00DF426C"/>
    <w:rsid w:val="00E04BC6"/>
    <w:rsid w:val="00E10C8A"/>
    <w:rsid w:val="00E147C8"/>
    <w:rsid w:val="00E1596B"/>
    <w:rsid w:val="00E16FF1"/>
    <w:rsid w:val="00E20B04"/>
    <w:rsid w:val="00E21557"/>
    <w:rsid w:val="00E21A70"/>
    <w:rsid w:val="00E36884"/>
    <w:rsid w:val="00E458B1"/>
    <w:rsid w:val="00E51D4C"/>
    <w:rsid w:val="00E67429"/>
    <w:rsid w:val="00E70160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EE09B3"/>
    <w:rsid w:val="00EF70C9"/>
    <w:rsid w:val="00F22D5C"/>
    <w:rsid w:val="00F26A05"/>
    <w:rsid w:val="00F34972"/>
    <w:rsid w:val="00F37297"/>
    <w:rsid w:val="00F445C2"/>
    <w:rsid w:val="00F464C3"/>
    <w:rsid w:val="00F50EED"/>
    <w:rsid w:val="00F542E5"/>
    <w:rsid w:val="00F665A3"/>
    <w:rsid w:val="00F75FE0"/>
    <w:rsid w:val="00F8525C"/>
    <w:rsid w:val="00F90DC4"/>
    <w:rsid w:val="00F92033"/>
    <w:rsid w:val="00FA387D"/>
    <w:rsid w:val="00FB1FD5"/>
    <w:rsid w:val="00FB3E17"/>
    <w:rsid w:val="00FB5890"/>
    <w:rsid w:val="00FC0BA1"/>
    <w:rsid w:val="00FD5E2B"/>
    <w:rsid w:val="00FD73C0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E1C74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4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Lam Nguyen Ngoc</cp:lastModifiedBy>
  <cp:revision>385</cp:revision>
  <dcterms:created xsi:type="dcterms:W3CDTF">2023-03-12T10:08:00Z</dcterms:created>
  <dcterms:modified xsi:type="dcterms:W3CDTF">2025-06-16T02:08:00Z</dcterms:modified>
</cp:coreProperties>
</file>